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701B6D" w:rsidR="00C07C82" w:rsidP="00C07C82" w:rsidRDefault="000855E9" w14:paraId="5FC8C682" w14:textId="6CABA341">
      <w:pPr>
        <w:spacing w:line="21" w:lineRule="atLeast"/>
        <w:jc w:val="center"/>
        <w:rPr>
          <w:rFonts w:ascii="Lucida Sans" w:hAnsi="Lucida Sans" w:eastAsia="Batang" w:cs="Aharoni"/>
          <w:b/>
          <w:smallCaps/>
          <w:color w:val="2E74B5" w:themeColor="accent5" w:themeShade="BF"/>
          <w:spacing w:val="80"/>
          <w:sz w:val="44"/>
          <w:szCs w:val="44"/>
        </w:rPr>
      </w:pPr>
      <w:r w:rsidRPr="00701B6D">
        <w:rPr>
          <w:noProof/>
          <w:color w:val="2E74B5" w:themeColor="accent5" w:themeShade="BF"/>
        </w:rPr>
        <w:drawing>
          <wp:anchor distT="0" distB="0" distL="0" distR="0" simplePos="0" relativeHeight="251675648" behindDoc="0" locked="0" layoutInCell="1" allowOverlap="1" wp14:anchorId="56353F38" wp14:editId="2BFF5A5D">
            <wp:simplePos x="0" y="0"/>
            <wp:positionH relativeFrom="page">
              <wp:posOffset>412474</wp:posOffset>
            </wp:positionH>
            <wp:positionV relativeFrom="paragraph">
              <wp:posOffset>11430</wp:posOffset>
            </wp:positionV>
            <wp:extent cx="1131656" cy="1122591"/>
            <wp:effectExtent l="0" t="0" r="0" b="1905"/>
            <wp:wrapNone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1656" cy="1122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3F71304" w:rsidR="000A7F0E">
        <w:rPr>
          <w:rFonts w:ascii="Lucida Sans" w:hAnsi="Lucida Sans" w:eastAsia="Batang" w:cs="Aharoni"/>
          <w:b w:val="1"/>
          <w:bCs w:val="1"/>
          <w:smallCaps w:val="1"/>
          <w:color w:val="2E74B5" w:themeColor="accent5" w:themeShade="BF"/>
          <w:spacing w:val="80"/>
          <w:sz w:val="44"/>
          <w:szCs w:val="44"/>
        </w:rPr>
        <w:t>Mark LaPointe</w:t>
      </w:r>
    </w:p>
    <w:p w:rsidRPr="001922CA" w:rsidR="000855E9" w:rsidP="001922CA" w:rsidRDefault="000855E9" w14:paraId="402AF501" w14:textId="7D922C2E">
      <w:pPr>
        <w:shd w:val="clear" w:color="auto" w:fill="2E74B5" w:themeFill="accent5" w:themeFillShade="BF"/>
        <w:spacing w:line="21" w:lineRule="atLeast"/>
        <w:jc w:val="center"/>
        <w:rPr>
          <w:rFonts w:eastAsia="Batang" w:cstheme="minorHAnsi"/>
          <w:b/>
          <w:smallCaps/>
          <w:color w:val="FFFFFF" w:themeColor="background1"/>
          <w:spacing w:val="80"/>
          <w:sz w:val="23"/>
          <w:szCs w:val="23"/>
        </w:rPr>
      </w:pPr>
      <w:r w:rsidRPr="001922CA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>Innovative</w:t>
      </w:r>
      <w:r w:rsidRPr="001922CA" w:rsidR="00BC1C43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 xml:space="preserve"> </w:t>
      </w:r>
      <w:r w:rsidRPr="001922CA">
        <w:rPr>
          <w:rStyle w:val="IntenseReference"/>
          <w:color w:val="FFFFFF" w:themeColor="background1"/>
          <w:sz w:val="23"/>
          <w:szCs w:val="23"/>
        </w:rPr>
        <w:t xml:space="preserve">‖ </w:t>
      </w:r>
      <w:r w:rsidRPr="001922CA" w:rsidR="00BC1C43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 xml:space="preserve">Inspirational </w:t>
      </w:r>
      <w:r w:rsidRPr="001922CA" w:rsidR="00BC1C43">
        <w:rPr>
          <w:rStyle w:val="IntenseReference"/>
          <w:color w:val="FFFFFF" w:themeColor="background1"/>
          <w:sz w:val="23"/>
          <w:szCs w:val="23"/>
        </w:rPr>
        <w:t xml:space="preserve">‖ </w:t>
      </w:r>
      <w:r w:rsidRPr="001922CA" w:rsidR="00BC1C43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>Creative Leader</w:t>
      </w:r>
    </w:p>
    <w:p w:rsidRPr="00BF1C72" w:rsidR="004028CB" w:rsidP="004028CB" w:rsidRDefault="004028CB" w14:paraId="352BC1C5" w14:textId="77777777">
      <w:pPr>
        <w:shd w:val="clear" w:color="auto" w:fill="FFFFFF" w:themeFill="background1"/>
        <w:spacing w:line="276" w:lineRule="auto"/>
        <w:jc w:val="center"/>
        <w:rPr>
          <w:rStyle w:val="Hyperlink"/>
          <w:rFonts w:cstheme="minorHAnsi"/>
          <w:b/>
          <w:smallCaps/>
          <w:color w:val="323E4F" w:themeColor="text2" w:themeShade="BF"/>
          <w:spacing w:val="30"/>
          <w:sz w:val="10"/>
          <w:szCs w:val="10"/>
          <w:shd w:val="clear" w:color="auto" w:fill="FFFFFF" w:themeFill="background1"/>
        </w:rPr>
      </w:pPr>
    </w:p>
    <w:p w:rsidRPr="00744F06" w:rsidR="00C07C82" w:rsidP="5C7B43FF" w:rsidRDefault="00A15420" w14:paraId="34745DAB" w14:textId="4297DBBC">
      <w:pPr>
        <w:shd w:val="clear" w:color="auto" w:fill="FFFFFF" w:themeFill="background1"/>
        <w:spacing w:line="276" w:lineRule="auto"/>
        <w:ind w:left="1350" w:firstLine="360"/>
        <w:rPr>
          <w:rStyle w:val="Hyperlink"/>
          <w:rFonts w:cs="Calibri" w:cstheme="minorAscii"/>
          <w:b w:val="1"/>
          <w:bCs w:val="1"/>
          <w:smallCaps w:val="1"/>
          <w:color w:val="323E4F" w:themeColor="text2" w:themeShade="BF"/>
          <w:spacing w:val="30"/>
          <w:shd w:val="clear" w:color="auto" w:fill="EDEDED" w:themeFill="accent3" w:themeFillTint="33"/>
        </w:rPr>
      </w:pPr>
      <w:r w:rsidRPr="03F71304" w:rsidR="00A15420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Fort Lauderdale, Fl</w:t>
      </w:r>
      <w:r w:rsidRPr="03F71304" w:rsidR="00C07C82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 xml:space="preserve"> | (</w:t>
      </w:r>
      <w:r w:rsidRPr="03F71304" w:rsidR="00A15420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954</w:t>
      </w:r>
      <w:r w:rsidRPr="03F71304" w:rsidR="00C07C82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 xml:space="preserve">) </w:t>
      </w:r>
      <w:r w:rsidRPr="03F71304" w:rsidR="006C4DC9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2</w:t>
      </w:r>
      <w:r w:rsidRPr="03F71304" w:rsidR="001C5BD8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9</w:t>
      </w:r>
      <w:r w:rsidRPr="03F71304" w:rsidR="006C4DC9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4-7</w:t>
      </w:r>
      <w:r w:rsidRPr="03F71304" w:rsidR="00E03A21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9</w:t>
      </w:r>
      <w:r w:rsidRPr="03F71304" w:rsidR="006C4DC9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24</w:t>
      </w:r>
      <w:r w:rsidRPr="03F71304" w:rsidR="00C07C82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 xml:space="preserve"> | </w:t>
      </w:r>
      <w:r w:rsidRPr="03F71304" w:rsidR="006546A7">
        <w:rPr>
          <w:b w:val="1"/>
          <w:bCs w:val="1"/>
          <w:smallCaps w:val="1"/>
          <w:spacing w:val="30"/>
          <w:shd w:val="clear" w:color="auto" w:fill="FFFFFF" w:themeFill="background1"/>
        </w:rPr>
        <w:t>mark@</w:t>
      </w:r>
      <w:r w:rsidRPr="03F71304" w:rsidR="57F178CF">
        <w:rPr>
          <w:b w:val="1"/>
          <w:bCs w:val="1"/>
          <w:smallCaps w:val="1"/>
          <w:spacing w:val="30"/>
          <w:shd w:val="clear" w:color="auto" w:fill="FFFFFF" w:themeFill="background1"/>
        </w:rPr>
        <w:t>mark-lapointe.com</w:t>
      </w:r>
      <w:r w:rsidRPr="03F71304" w:rsidR="006546A7">
        <w:rPr>
          <w:b w:val="1"/>
          <w:bCs w:val="1"/>
          <w:smallCaps w:val="1"/>
          <w:spacing w:val="30"/>
          <w:shd w:val="clear" w:color="auto" w:fill="FFFFFF" w:themeFill="background1"/>
        </w:rPr>
        <w:t xml:space="preserve"> </w:t>
      </w:r>
      <w:r w:rsidRPr="03F71304" w:rsidR="00C07C82">
        <w:rPr>
          <w:rStyle w:val="Hyperlink"/>
          <w:b w:val="1"/>
          <w:bCs w:val="1"/>
          <w:smallCaps w:val="1"/>
          <w:color w:val="323E4F" w:themeColor="text2" w:themeShade="BF"/>
          <w:spacing w:val="30"/>
          <w:shd w:val="clear" w:color="auto" w:fill="FFFFFF" w:themeFill="background1"/>
        </w:rPr>
        <w:t>|</w:t>
      </w:r>
      <w:r w:rsidRPr="00427AB6" w:rsidR="00753E0F">
        <w:rPr>
          <w:rFonts w:ascii="Lucida Sans Unicode" w:hAnsi="Lucida Sans Unicode" w:cs="Lucida Sans Unicode"/>
          <w:b/>
          <w:noProof/>
          <w:spacing w:val="20"/>
        </w:rPr>
        <w:drawing>
          <wp:anchor distT="0" distB="0" distL="114300" distR="114300" simplePos="0" relativeHeight="251665408" behindDoc="0" locked="1" layoutInCell="1" allowOverlap="1" wp14:anchorId="198FC23D" wp14:editId="0557FFC8">
            <wp:simplePos x="0" y="0"/>
            <wp:positionH relativeFrom="column">
              <wp:posOffset>5624830</wp:posOffset>
            </wp:positionH>
            <wp:positionV relativeFrom="paragraph">
              <wp:posOffset>7620</wp:posOffset>
            </wp:positionV>
            <wp:extent cx="600710" cy="162560"/>
            <wp:effectExtent l="0" t="0" r="8890" b="8890"/>
            <wp:wrapNone/>
            <wp:docPr id="6" name="Picture 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" cy="16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Pr="00BC1C43" w:rsidR="00F655EA" w:rsidP="00BC1C43" w:rsidRDefault="00FE63DB" w14:paraId="269F1948" w14:textId="34748142">
      <w:pPr>
        <w:spacing w:line="21" w:lineRule="atLeast"/>
        <w:jc w:val="center"/>
        <w:rPr>
          <w:rFonts w:ascii="Lucida Sans" w:hAnsi="Lucida Sans"/>
          <w:b/>
          <w:w w:val="105"/>
          <w:sz w:val="36"/>
          <w:szCs w:val="36"/>
        </w:rPr>
      </w:pPr>
      <w:r>
        <w:rPr>
          <w:rFonts w:ascii="Lucida Sans" w:hAnsi="Lucida Sans" w:cs="Calibri"/>
          <w:b/>
          <w:spacing w:val="60"/>
          <w:sz w:val="36"/>
          <w:szCs w:val="36"/>
        </w:rPr>
        <w:t xml:space="preserve">SENIOR </w:t>
      </w:r>
      <w:r w:rsidRPr="00BC1C43" w:rsidR="001D3EA3">
        <w:rPr>
          <w:rFonts w:ascii="Lucida Sans" w:hAnsi="Lucida Sans"/>
          <w:b/>
          <w:w w:val="105"/>
          <w:sz w:val="36"/>
          <w:szCs w:val="36"/>
        </w:rPr>
        <w:t>S</w:t>
      </w:r>
      <w:r>
        <w:rPr>
          <w:rFonts w:ascii="Lucida Sans" w:hAnsi="Lucida Sans"/>
          <w:b/>
          <w:w w:val="105"/>
          <w:sz w:val="36"/>
          <w:szCs w:val="36"/>
        </w:rPr>
        <w:t>OFTWARE ENGINEER</w:t>
      </w:r>
    </w:p>
    <w:p w:rsidR="00E23F6B" w:rsidP="00C8355D" w:rsidRDefault="00C8355D" w14:paraId="68766FE5" w14:textId="0FAE7B31">
      <w:pPr>
        <w:spacing w:before="220" w:line="276" w:lineRule="auto"/>
        <w:jc w:val="center"/>
        <w:rPr>
          <w:rFonts w:cstheme="minorHAnsi"/>
          <w:b/>
          <w:bCs/>
          <w:iCs/>
          <w:color w:val="383838"/>
          <w:sz w:val="23"/>
          <w:szCs w:val="23"/>
        </w:rPr>
      </w:pPr>
      <w:r w:rsidRPr="00232FA0">
        <w:rPr>
          <w:rFonts w:cstheme="minorHAnsi"/>
          <w:b/>
          <w:bCs/>
          <w:iCs/>
          <w:color w:val="383838"/>
          <w:sz w:val="23"/>
          <w:szCs w:val="23"/>
        </w:rPr>
        <w:t>HIGH-PERFORMANCE APPLICATIONS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Pr="00232FA0" w:rsidR="00E23F6B">
        <w:rPr>
          <w:rFonts w:ascii="Wingdings" w:hAnsi="Wingdings" w:eastAsia="Wingdings" w:cstheme="minorHAnsi"/>
          <w:b/>
          <w:bCs/>
          <w:iCs/>
          <w:sz w:val="16"/>
          <w:szCs w:val="16"/>
        </w:rPr>
        <w:t>t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Pr="00C941DF">
        <w:rPr>
          <w:rFonts w:cstheme="minorHAnsi"/>
          <w:b/>
          <w:bCs/>
          <w:iCs/>
          <w:color w:val="383838"/>
          <w:sz w:val="23"/>
          <w:szCs w:val="23"/>
        </w:rPr>
        <w:t>SOFTWARE &amp; SAAS SOLUTIONS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Pr="00232FA0" w:rsidR="00E23F6B">
        <w:rPr>
          <w:rFonts w:ascii="Wingdings" w:hAnsi="Wingdings" w:eastAsia="Wingdings" w:cstheme="minorHAnsi"/>
          <w:b/>
          <w:bCs/>
          <w:iCs/>
          <w:sz w:val="16"/>
          <w:szCs w:val="16"/>
        </w:rPr>
        <w:t>t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Pr="00232FA0">
        <w:rPr>
          <w:rFonts w:cstheme="minorHAnsi"/>
          <w:b/>
          <w:bCs/>
          <w:iCs/>
          <w:color w:val="383838"/>
          <w:sz w:val="23"/>
          <w:szCs w:val="23"/>
        </w:rPr>
        <w:t>FULL</w:t>
      </w:r>
      <w:r w:rsidR="003250FC">
        <w:rPr>
          <w:rFonts w:cstheme="minorHAnsi"/>
          <w:b/>
          <w:bCs/>
          <w:iCs/>
          <w:color w:val="383838"/>
          <w:sz w:val="23"/>
          <w:szCs w:val="23"/>
        </w:rPr>
        <w:t xml:space="preserve"> </w:t>
      </w:r>
      <w:r w:rsidRPr="00232FA0">
        <w:rPr>
          <w:rFonts w:cstheme="minorHAnsi"/>
          <w:b/>
          <w:bCs/>
          <w:iCs/>
          <w:color w:val="383838"/>
          <w:sz w:val="23"/>
          <w:szCs w:val="23"/>
        </w:rPr>
        <w:t>LIFECYCLE CONFIGURATION</w:t>
      </w:r>
    </w:p>
    <w:p w:rsidRPr="00B40C18" w:rsidR="00B40C18" w:rsidP="00B40C18" w:rsidRDefault="00B40C18" w14:paraId="70803392" w14:textId="77777777">
      <w:pPr>
        <w:spacing w:after="0" w:line="240" w:lineRule="auto"/>
        <w:rPr>
          <w:rFonts w:cstheme="minorHAnsi"/>
        </w:rPr>
      </w:pPr>
    </w:p>
    <w:p w:rsidRPr="00B40C18" w:rsidR="00B40C18" w:rsidP="680683D8" w:rsidRDefault="00B40C18" w14:paraId="175DA2BC" w14:textId="784933C0">
      <w:pPr>
        <w:spacing w:after="0" w:line="240" w:lineRule="auto"/>
        <w:ind/>
        <w:rPr>
          <w:rFonts w:cs="Calibri" w:cstheme="minorAscii"/>
        </w:rPr>
      </w:pPr>
      <w:r w:rsidRPr="680683D8" w:rsidR="385887E1">
        <w:rPr>
          <w:rFonts w:cs="Calibri" w:cstheme="minorAscii"/>
        </w:rPr>
        <w:t>June 10</w:t>
      </w:r>
      <w:r w:rsidRPr="680683D8" w:rsidR="385887E1">
        <w:rPr>
          <w:rFonts w:cs="Calibri" w:cstheme="minorAscii"/>
          <w:vertAlign w:val="superscript"/>
        </w:rPr>
        <w:t>th</w:t>
      </w:r>
      <w:r w:rsidRPr="680683D8" w:rsidR="385887E1">
        <w:rPr>
          <w:rFonts w:cs="Calibri" w:cstheme="minorAscii"/>
        </w:rPr>
        <w:t>, 2020</w:t>
      </w:r>
    </w:p>
    <w:p w:rsidRPr="00B40C18" w:rsidR="00B40C18" w:rsidP="00B40C18" w:rsidRDefault="00B40C18" w14:paraId="616CA767" w14:textId="77777777">
      <w:pPr>
        <w:pStyle w:val="p16"/>
        <w:ind w:left="360"/>
        <w:jc w:val="both"/>
        <w:rPr>
          <w:rFonts w:asciiTheme="minorHAnsi" w:hAnsiTheme="minorHAnsi" w:cstheme="minorHAnsi"/>
          <w:b/>
          <w:bCs/>
          <w:sz w:val="16"/>
          <w:szCs w:val="22"/>
        </w:rPr>
      </w:pPr>
    </w:p>
    <w:p w:rsidRPr="00B40C18" w:rsidR="00B40C18" w:rsidP="5C7B43FF" w:rsidRDefault="00B40C18" w14:paraId="205F17ED" w14:textId="39BB68A1">
      <w:pPr>
        <w:spacing w:after="0" w:line="240" w:lineRule="auto"/>
        <w:rPr>
          <w:rFonts w:cs="Calibri" w:cstheme="minorAscii"/>
        </w:rPr>
      </w:pPr>
      <w:r w:rsidRPr="5C7B43FF" w:rsidR="0B4A9A2F">
        <w:rPr>
          <w:rFonts w:cs="Calibri" w:cstheme="minorAscii"/>
        </w:rPr>
        <w:t>To whom it may concern</w:t>
      </w:r>
      <w:r w:rsidRPr="5C7B43FF" w:rsidR="00B40C18">
        <w:rPr>
          <w:rFonts w:cs="Calibri" w:cstheme="minorAscii"/>
        </w:rPr>
        <w:t xml:space="preserve">: </w:t>
      </w:r>
    </w:p>
    <w:p w:rsidRPr="00B40C18" w:rsidR="00B40C18" w:rsidP="00B40C18" w:rsidRDefault="00B40C18" w14:paraId="7B259C16" w14:textId="77777777">
      <w:pPr>
        <w:pStyle w:val="p16"/>
        <w:ind w:left="360"/>
        <w:jc w:val="both"/>
        <w:rPr>
          <w:rFonts w:asciiTheme="minorHAnsi" w:hAnsiTheme="minorHAnsi" w:cstheme="minorHAnsi"/>
          <w:b/>
          <w:bCs/>
          <w:sz w:val="16"/>
          <w:szCs w:val="22"/>
        </w:rPr>
      </w:pPr>
    </w:p>
    <w:p w:rsidRPr="00B40C18" w:rsidR="00B40C18" w:rsidP="004F32D0" w:rsidRDefault="00B40C18" w14:paraId="6CE1F2A6" w14:textId="58FE5BD1">
      <w:pPr>
        <w:spacing w:after="0" w:line="240" w:lineRule="auto"/>
        <w:jc w:val="both"/>
        <w:rPr>
          <w:rFonts w:cstheme="minorHAnsi"/>
        </w:rPr>
      </w:pPr>
      <w:r w:rsidRPr="00E035CA">
        <w:rPr>
          <w:rFonts w:cstheme="minorHAnsi"/>
          <w:b/>
          <w:bCs/>
        </w:rPr>
        <w:t>I have 16 years of experience in the development and implementation of software and systems engineering solutions</w:t>
      </w:r>
      <w:r>
        <w:rPr>
          <w:rFonts w:cstheme="minorHAnsi"/>
        </w:rPr>
        <w:t xml:space="preserve"> for a wide variety of businesses, data centers, and the defense industry. My extensive experience encompasses</w:t>
      </w:r>
      <w:r w:rsidRPr="00B40C1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large system architecture development and administration as well as network design, configuration, and automation, with emphasis on </w:t>
      </w:r>
      <w:r>
        <w:rPr>
          <w:rFonts w:cstheme="minorHAnsi"/>
        </w:rPr>
        <w:t xml:space="preserve">reliability and cybersecurity. </w:t>
      </w:r>
      <w:r w:rsidRPr="00B40C18">
        <w:rPr>
          <w:rFonts w:eastAsia="Century Gothic" w:cstheme="minorHAnsi"/>
        </w:rPr>
        <w:t xml:space="preserve">For these reasons and more, I believe I </w:t>
      </w:r>
      <w:r w:rsidR="004F32D0">
        <w:rPr>
          <w:rFonts w:eastAsia="Century Gothic" w:cstheme="minorHAnsi"/>
        </w:rPr>
        <w:t>would</w:t>
      </w:r>
      <w:r w:rsidRPr="00B40C18">
        <w:rPr>
          <w:rFonts w:eastAsia="Century Gothic" w:cstheme="minorHAnsi"/>
        </w:rPr>
        <w:t xml:space="preserve"> be a valuable addition to your team. </w:t>
      </w:r>
    </w:p>
    <w:p w:rsidRPr="00B40C18" w:rsidR="00B40C18" w:rsidP="00B40C18" w:rsidRDefault="00B40C18" w14:paraId="3326B17B" w14:textId="77777777">
      <w:pPr>
        <w:pStyle w:val="p16"/>
        <w:ind w:left="360"/>
        <w:jc w:val="both"/>
        <w:rPr>
          <w:rFonts w:asciiTheme="minorHAnsi" w:hAnsiTheme="minorHAnsi" w:cstheme="minorHAnsi"/>
          <w:b/>
          <w:bCs/>
          <w:sz w:val="16"/>
          <w:szCs w:val="22"/>
        </w:rPr>
      </w:pPr>
    </w:p>
    <w:p w:rsidRPr="00D67A2A" w:rsidR="00B50AA3" w:rsidP="004F32D0" w:rsidRDefault="00B40C18" w14:paraId="51A02802" w14:textId="48509CF5">
      <w:pPr>
        <w:spacing w:after="0" w:line="240" w:lineRule="auto"/>
        <w:jc w:val="both"/>
        <w:rPr>
          <w:rFonts w:cstheme="minorHAnsi"/>
        </w:rPr>
      </w:pPr>
      <w:r w:rsidRPr="00B40C18">
        <w:rPr>
          <w:rFonts w:cstheme="minorHAnsi"/>
        </w:rPr>
        <w:t xml:space="preserve">My expertise includes </w:t>
      </w:r>
      <w:r w:rsidRPr="00D67A2A" w:rsidR="00F64AF0">
        <w:rPr>
          <w:rFonts w:cstheme="minorHAnsi"/>
        </w:rPr>
        <w:t xml:space="preserve">all phases in the software development lifecycle </w:t>
      </w:r>
      <w:r w:rsidRPr="00D67A2A" w:rsidR="00B50AA3">
        <w:rPr>
          <w:rFonts w:cstheme="minorHAnsi"/>
        </w:rPr>
        <w:t xml:space="preserve">with emphasis on establishing a project’s direction from the very beginning to ensure a successful, comprehensive solution. I am a </w:t>
      </w:r>
      <w:r w:rsidRPr="00D67A2A" w:rsidR="00D67A2A">
        <w:rPr>
          <w:rFonts w:cstheme="minorHAnsi"/>
        </w:rPr>
        <w:t>s</w:t>
      </w:r>
      <w:r w:rsidRPr="00D67A2A" w:rsidR="00B50AA3">
        <w:rPr>
          <w:rFonts w:cstheme="minorHAnsi"/>
        </w:rPr>
        <w:t>killed Project Manager who lead</w:t>
      </w:r>
      <w:r w:rsidR="00CB7E31">
        <w:rPr>
          <w:rFonts w:cstheme="minorHAnsi"/>
        </w:rPr>
        <w:t>s</w:t>
      </w:r>
      <w:r w:rsidRPr="00D67A2A" w:rsidR="00B50AA3">
        <w:rPr>
          <w:rFonts w:cstheme="minorHAnsi"/>
        </w:rPr>
        <w:t xml:space="preserve"> multiple large-scale projects and cross-functional project teams with full responsibility for project scheduling, resource management and administration, process identification, issue resolution, risk assessment, quality inspection, and cost containment.</w:t>
      </w:r>
    </w:p>
    <w:p w:rsidRPr="00B40C18" w:rsidR="00B40C18" w:rsidP="00B40C18" w:rsidRDefault="00B40C18" w14:paraId="63EE3F55" w14:textId="77777777">
      <w:pPr>
        <w:pStyle w:val="p16"/>
        <w:ind w:left="360"/>
        <w:jc w:val="both"/>
        <w:rPr>
          <w:rFonts w:asciiTheme="minorHAnsi" w:hAnsiTheme="minorHAnsi" w:cstheme="minorHAnsi"/>
          <w:bCs/>
          <w:sz w:val="16"/>
          <w:szCs w:val="22"/>
        </w:rPr>
      </w:pPr>
    </w:p>
    <w:p w:rsidRPr="00B40C18" w:rsidR="00B40C18" w:rsidP="00B40C18" w:rsidRDefault="00B40C18" w14:paraId="4600864E" w14:textId="77777777">
      <w:pPr>
        <w:spacing w:after="0" w:line="240" w:lineRule="auto"/>
        <w:rPr>
          <w:rFonts w:cstheme="minorHAnsi"/>
          <w:b/>
          <w:iCs/>
        </w:rPr>
      </w:pPr>
      <w:r w:rsidRPr="00B40C18">
        <w:rPr>
          <w:rFonts w:cstheme="minorHAnsi"/>
          <w:b/>
          <w:iCs/>
        </w:rPr>
        <w:t>Highlights of my accomplishments include:</w:t>
      </w:r>
    </w:p>
    <w:p w:rsidRPr="00B40C18" w:rsidR="00B40C18" w:rsidP="00B40C18" w:rsidRDefault="00B40C18" w14:paraId="1D2D43CB" w14:textId="77777777">
      <w:pPr>
        <w:pStyle w:val="p16"/>
        <w:ind w:left="360"/>
        <w:jc w:val="both"/>
        <w:rPr>
          <w:rFonts w:asciiTheme="minorHAnsi" w:hAnsiTheme="minorHAnsi" w:cstheme="minorHAnsi"/>
          <w:bCs/>
          <w:sz w:val="8"/>
          <w:szCs w:val="8"/>
        </w:rPr>
      </w:pPr>
    </w:p>
    <w:p w:rsidRPr="00CB7E31" w:rsidR="00B40C18" w:rsidP="0064539D" w:rsidRDefault="00B40C18" w14:paraId="01EAB4AF" w14:textId="4643D4E3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b/>
          <w:bCs/>
        </w:rPr>
      </w:pPr>
      <w:bookmarkStart w:name="_Hlk526481547" w:id="0"/>
      <w:r w:rsidRPr="00CB7E31">
        <w:rPr>
          <w:rFonts w:cstheme="minorHAnsi"/>
          <w:b/>
          <w:bCs/>
        </w:rPr>
        <w:t xml:space="preserve">Designing cybersecurity systems and services to </w:t>
      </w:r>
      <w:r w:rsidR="003E1B0D">
        <w:rPr>
          <w:rFonts w:cstheme="minorHAnsi"/>
          <w:b/>
          <w:bCs/>
        </w:rPr>
        <w:t xml:space="preserve">detect, </w:t>
      </w:r>
      <w:r w:rsidRPr="00CB7E31">
        <w:rPr>
          <w:rFonts w:cstheme="minorHAnsi"/>
          <w:b/>
          <w:bCs/>
        </w:rPr>
        <w:t>simulate</w:t>
      </w:r>
      <w:r w:rsidR="003E1B0D">
        <w:rPr>
          <w:rFonts w:cstheme="minorHAnsi"/>
          <w:b/>
          <w:bCs/>
        </w:rPr>
        <w:t>, and mitigate</w:t>
      </w:r>
      <w:r w:rsidRPr="00CB7E31">
        <w:rPr>
          <w:rFonts w:cstheme="minorHAnsi"/>
          <w:b/>
          <w:bCs/>
        </w:rPr>
        <w:t xml:space="preserve"> threats and monitor clients’ networks.</w:t>
      </w:r>
    </w:p>
    <w:p w:rsidRPr="00CB7E31" w:rsidR="00B40C18" w:rsidP="0064539D" w:rsidRDefault="00B40C18" w14:paraId="34E3D2A3" w14:textId="158665D2">
      <w:pPr>
        <w:pStyle w:val="ListParagraph"/>
        <w:numPr>
          <w:ilvl w:val="0"/>
          <w:numId w:val="14"/>
        </w:numPr>
        <w:spacing w:after="0" w:line="240" w:lineRule="auto"/>
      </w:pPr>
      <w:r w:rsidRPr="00CB7E31">
        <w:rPr>
          <w:rFonts w:cstheme="minorHAnsi"/>
          <w:b/>
          <w:bCs/>
          <w:spacing w:val="-2"/>
        </w:rPr>
        <w:t>Creating and enriching reporting and monitoring tools</w:t>
      </w:r>
      <w:r w:rsidRPr="00CB7E31">
        <w:t>.</w:t>
      </w:r>
    </w:p>
    <w:p w:rsidRPr="00E035CA" w:rsidR="00B40C18" w:rsidP="0064539D" w:rsidRDefault="00B40C18" w14:paraId="55217F29" w14:textId="4E91F0A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b/>
          <w:bCs/>
          <w:spacing w:val="-4"/>
        </w:rPr>
      </w:pPr>
      <w:r w:rsidRPr="00CB7E31">
        <w:rPr>
          <w:rFonts w:cstheme="minorHAnsi"/>
          <w:b/>
          <w:bCs/>
          <w:spacing w:val="-4"/>
        </w:rPr>
        <w:t>Applying cutting-edge technologies in a wide range of projects.</w:t>
      </w:r>
      <w:r w:rsidR="00E035CA">
        <w:rPr>
          <w:rFonts w:cstheme="minorHAnsi"/>
          <w:b/>
          <w:bCs/>
          <w:spacing w:val="-4"/>
        </w:rPr>
        <w:t xml:space="preserve"> </w:t>
      </w:r>
      <w:r w:rsidRPr="00E035CA" w:rsidR="00E035CA">
        <w:rPr>
          <w:rFonts w:cstheme="minorHAnsi"/>
          <w:spacing w:val="-4"/>
        </w:rPr>
        <w:t>D</w:t>
      </w:r>
      <w:r w:rsidRPr="00E035CA" w:rsidR="00E035CA">
        <w:rPr>
          <w:rFonts w:ascii="Calibri" w:hAnsi="Calibri" w:cs="Calibri"/>
          <w:bCs/>
          <w:iCs/>
        </w:rPr>
        <w:t>riving</w:t>
      </w:r>
      <w:r w:rsidRPr="00E035CA" w:rsidR="00E035CA">
        <w:rPr>
          <w:rFonts w:ascii="Calibri" w:hAnsi="Calibri" w:cs="Calibri"/>
          <w:b/>
          <w:i/>
        </w:rPr>
        <w:t xml:space="preserve"> </w:t>
      </w:r>
      <w:r w:rsidRPr="00E035CA" w:rsidR="00E035CA">
        <w:rPr>
          <w:rFonts w:ascii="Calibri" w:hAnsi="Calibri" w:cs="Calibri"/>
        </w:rPr>
        <w:t>continuous improvement to processes, systems, workflow, and customer responsiveness.</w:t>
      </w:r>
    </w:p>
    <w:p w:rsidRPr="00CB7E31" w:rsidR="00B40C18" w:rsidP="0064539D" w:rsidRDefault="00B40C18" w14:paraId="49376789" w14:textId="53A73FBC">
      <w:pPr>
        <w:pStyle w:val="ListParagraph"/>
        <w:numPr>
          <w:ilvl w:val="0"/>
          <w:numId w:val="14"/>
        </w:numPr>
        <w:tabs>
          <w:tab w:val="left" w:pos="3404"/>
          <w:tab w:val="left" w:pos="6695"/>
        </w:tabs>
        <w:spacing w:after="0" w:line="240" w:lineRule="auto"/>
        <w:rPr>
          <w:rFonts w:cstheme="minorHAnsi"/>
          <w:b/>
          <w:bCs/>
          <w:spacing w:val="-4"/>
        </w:rPr>
      </w:pPr>
      <w:r w:rsidRPr="00CB7E31">
        <w:rPr>
          <w:rFonts w:cstheme="minorHAnsi"/>
          <w:b/>
          <w:bCs/>
          <w:spacing w:val="-4"/>
        </w:rPr>
        <w:t>Integrating a plant-wide factory visualization and monitoring system</w:t>
      </w:r>
      <w:r w:rsidRPr="00CB7E31" w:rsidR="00B23B97">
        <w:rPr>
          <w:rFonts w:cstheme="minorHAnsi"/>
          <w:b/>
          <w:bCs/>
          <w:spacing w:val="-4"/>
        </w:rPr>
        <w:t>.</w:t>
      </w:r>
    </w:p>
    <w:p w:rsidRPr="00CB7E31" w:rsidR="00B40C18" w:rsidP="0064539D" w:rsidRDefault="00B40C18" w14:paraId="011832AC" w14:textId="14FBA055">
      <w:pPr>
        <w:pStyle w:val="ListParagraph"/>
        <w:numPr>
          <w:ilvl w:val="0"/>
          <w:numId w:val="14"/>
        </w:numPr>
        <w:tabs>
          <w:tab w:val="left" w:pos="3404"/>
          <w:tab w:val="left" w:pos="6695"/>
        </w:tabs>
        <w:spacing w:after="0" w:line="240" w:lineRule="auto"/>
      </w:pPr>
      <w:r w:rsidRPr="00CB7E31">
        <w:rPr>
          <w:rFonts w:ascii="Calibri" w:hAnsi="Calibri" w:cs="Calibri"/>
          <w:b/>
          <w:bCs/>
        </w:rPr>
        <w:t>Saving time and money with process automation.</w:t>
      </w:r>
    </w:p>
    <w:bookmarkEnd w:id="0"/>
    <w:p w:rsidRPr="00B40C18" w:rsidR="00B40C18" w:rsidP="00B40C18" w:rsidRDefault="00B40C18" w14:paraId="53D36CA8" w14:textId="77777777">
      <w:pPr>
        <w:pStyle w:val="p16"/>
        <w:ind w:left="360"/>
        <w:jc w:val="both"/>
        <w:rPr>
          <w:rFonts w:asciiTheme="minorHAnsi" w:hAnsiTheme="minorHAnsi" w:cstheme="minorHAnsi"/>
          <w:b/>
          <w:bCs/>
          <w:sz w:val="16"/>
          <w:szCs w:val="22"/>
        </w:rPr>
      </w:pPr>
    </w:p>
    <w:p w:rsidRPr="00B40C18" w:rsidR="00B40C18" w:rsidP="000E0AFA" w:rsidRDefault="00B40C18" w14:paraId="70FC3F0C" w14:textId="72F5F27F">
      <w:pPr>
        <w:spacing w:after="0" w:line="240" w:lineRule="auto"/>
        <w:jc w:val="both"/>
        <w:rPr>
          <w:rFonts w:cstheme="minorHAnsi"/>
        </w:rPr>
      </w:pPr>
      <w:r w:rsidRPr="00B40C18">
        <w:rPr>
          <w:rFonts w:cstheme="minorHAnsi"/>
          <w:bCs/>
          <w:iCs/>
        </w:rPr>
        <w:t>The attached resume summarizes my background</w:t>
      </w:r>
      <w:r>
        <w:rPr>
          <w:rFonts w:cstheme="minorHAnsi"/>
          <w:bCs/>
          <w:iCs/>
        </w:rPr>
        <w:t>, technical expertise,</w:t>
      </w:r>
      <w:r w:rsidRPr="00B40C18">
        <w:rPr>
          <w:rFonts w:cstheme="minorHAnsi"/>
          <w:bCs/>
          <w:iCs/>
        </w:rPr>
        <w:t xml:space="preserve"> and experience for your review. </w:t>
      </w:r>
      <w:r w:rsidRPr="00B40C18">
        <w:rPr>
          <w:rFonts w:cstheme="minorHAnsi"/>
        </w:rPr>
        <w:t>I welcome the opportunity to speak with you about how I can contribute to your organization. Thank you in advance for your consideration, and I look forward to the next steps in this process.</w:t>
      </w:r>
    </w:p>
    <w:p w:rsidRPr="00B40C18" w:rsidR="00B40C18" w:rsidP="00B40C18" w:rsidRDefault="00B40C18" w14:paraId="180B9D48" w14:textId="77777777">
      <w:pPr>
        <w:pStyle w:val="p16"/>
        <w:ind w:left="360"/>
        <w:jc w:val="both"/>
        <w:rPr>
          <w:rFonts w:asciiTheme="minorHAnsi" w:hAnsiTheme="minorHAnsi" w:cstheme="minorHAnsi"/>
          <w:b/>
          <w:bCs/>
          <w:sz w:val="16"/>
          <w:szCs w:val="22"/>
        </w:rPr>
      </w:pPr>
    </w:p>
    <w:p w:rsidRPr="00B40C18" w:rsidR="00B40C18" w:rsidP="00B40C18" w:rsidRDefault="00B40C18" w14:paraId="109D989E" w14:textId="77777777">
      <w:pPr>
        <w:spacing w:after="0" w:line="240" w:lineRule="auto"/>
        <w:rPr>
          <w:rFonts w:cstheme="minorHAnsi"/>
        </w:rPr>
      </w:pPr>
      <w:r w:rsidRPr="00B40C18">
        <w:rPr>
          <w:rFonts w:cstheme="minorHAnsi"/>
        </w:rPr>
        <w:t>Sincerely,</w:t>
      </w:r>
    </w:p>
    <w:p w:rsidRPr="00B40C18" w:rsidR="00B40C18" w:rsidP="00B40C18" w:rsidRDefault="00B40C18" w14:paraId="08F4A77D" w14:textId="77777777">
      <w:pPr>
        <w:spacing w:after="0" w:line="240" w:lineRule="auto"/>
        <w:rPr>
          <w:rFonts w:cstheme="minorHAnsi"/>
        </w:rPr>
      </w:pPr>
    </w:p>
    <w:p w:rsidRPr="00B40C18" w:rsidR="00B40C18" w:rsidP="00B40C18" w:rsidRDefault="00B40C18" w14:paraId="2CCA21D4" w14:textId="7679D307">
      <w:pPr>
        <w:spacing w:after="0" w:line="240" w:lineRule="auto"/>
        <w:rPr>
          <w:rFonts w:cstheme="minorHAnsi"/>
          <w:b/>
          <w:smallCaps/>
          <w:color w:val="305480"/>
          <w:spacing w:val="10"/>
        </w:rPr>
      </w:pPr>
      <w:r>
        <w:rPr>
          <w:rFonts w:eastAsia="Batang" w:cstheme="minorHAnsi"/>
          <w:b/>
          <w:smallCaps/>
          <w:color w:val="305480"/>
          <w:spacing w:val="10"/>
        </w:rPr>
        <w:t>Mark LaPointe</w:t>
      </w:r>
    </w:p>
    <w:p w:rsidRPr="00B40C18" w:rsidR="00B40C18" w:rsidP="5C7B43FF" w:rsidRDefault="00B40C18" w14:paraId="61809D6D" w14:textId="4A4CCD84">
      <w:pPr>
        <w:pStyle w:val="p16"/>
        <w:ind w:left="0"/>
        <w:jc w:val="both"/>
        <w:rPr>
          <w:rFonts w:ascii="Calibri" w:hAnsi="Calibri" w:cs="Calibri" w:asciiTheme="minorAscii" w:hAnsiTheme="minorAscii" w:cstheme="minorAscii"/>
          <w:b w:val="1"/>
          <w:bCs w:val="1"/>
          <w:sz w:val="16"/>
          <w:szCs w:val="16"/>
        </w:rPr>
      </w:pPr>
      <w:r w:rsidRPr="5C7B43FF" w:rsidR="1665E365">
        <w:rPr>
          <w:rFonts w:ascii="Calibri" w:hAnsi="Calibri" w:cs="Calibri" w:asciiTheme="minorAscii" w:hAnsiTheme="minorAscii" w:cstheme="minorAscii"/>
          <w:b w:val="1"/>
          <w:bCs w:val="1"/>
          <w:sz w:val="16"/>
          <w:szCs w:val="16"/>
        </w:rPr>
        <w:t>https://mark-lapointe.com</w:t>
      </w:r>
    </w:p>
    <w:p w:rsidRPr="00B40C18" w:rsidR="00B40C18" w:rsidP="00B40C18" w:rsidRDefault="00B40C18" w14:paraId="720B4A86" w14:textId="77777777">
      <w:pPr>
        <w:spacing w:after="0" w:line="240" w:lineRule="auto"/>
        <w:rPr>
          <w:rFonts w:cstheme="minorHAnsi"/>
          <w:szCs w:val="20"/>
        </w:rPr>
      </w:pPr>
    </w:p>
    <w:p w:rsidRPr="00B40C18" w:rsidR="00B40C18" w:rsidP="00B40C18" w:rsidRDefault="00B40C18" w14:paraId="3636F323" w14:textId="77777777">
      <w:pPr>
        <w:spacing w:after="0" w:line="240" w:lineRule="auto"/>
        <w:rPr>
          <w:rFonts w:cstheme="minorHAnsi"/>
        </w:rPr>
      </w:pPr>
    </w:p>
    <w:p w:rsidRPr="00B40C18" w:rsidR="00B40C18" w:rsidP="00B40C18" w:rsidRDefault="00B40C18" w14:paraId="4C7B26F1" w14:textId="77777777">
      <w:pPr>
        <w:spacing w:after="0" w:line="240" w:lineRule="auto"/>
        <w:rPr>
          <w:rFonts w:cstheme="minorHAnsi"/>
          <w:b/>
          <w:bCs/>
          <w:iCs/>
          <w:color w:val="383838"/>
        </w:rPr>
      </w:pPr>
    </w:p>
    <w:sectPr w:rsidRPr="00B40C18" w:rsidR="00B40C18" w:rsidSect="008A0F57">
      <w:headerReference w:type="default" r:id="rId12"/>
      <w:pgSz w:w="11906" w:h="16838" w:orient="portrait"/>
      <w:pgMar w:top="720" w:right="720" w:bottom="720" w:left="720" w:header="708" w:footer="708" w:gutter="0"/>
      <w:pgBorders w:offsetFrom="page">
        <w:top w:val="single" w:color="006699" w:sz="8" w:space="24"/>
        <w:left w:val="single" w:color="006699" w:sz="8" w:space="24"/>
        <w:bottom w:val="single" w:color="006699" w:sz="8" w:space="24"/>
        <w:right w:val="single" w:color="006699" w:sz="8" w:space="24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777E0" w:rsidP="008A0F57" w:rsidRDefault="00E777E0" w14:paraId="6A362EEB" w14:textId="77777777">
      <w:pPr>
        <w:spacing w:after="0" w:line="240" w:lineRule="auto"/>
      </w:pPr>
      <w:r>
        <w:separator/>
      </w:r>
    </w:p>
  </w:endnote>
  <w:endnote w:type="continuationSeparator" w:id="0">
    <w:p w:rsidR="00E777E0" w:rsidP="008A0F57" w:rsidRDefault="00E777E0" w14:paraId="5842E9B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777E0" w:rsidP="008A0F57" w:rsidRDefault="00E777E0" w14:paraId="30BE7A0B" w14:textId="77777777">
      <w:pPr>
        <w:spacing w:after="0" w:line="240" w:lineRule="auto"/>
      </w:pPr>
      <w:r>
        <w:separator/>
      </w:r>
    </w:p>
  </w:footnote>
  <w:footnote w:type="continuationSeparator" w:id="0">
    <w:p w:rsidR="00E777E0" w:rsidP="008A0F57" w:rsidRDefault="00E777E0" w14:paraId="027A89F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A0F57" w:rsidP="008A0F57" w:rsidRDefault="008A0F57" w14:paraId="0FD074B1" w14:textId="7761954C">
    <w:pPr>
      <w:pStyle w:val="Header"/>
      <w:tabs>
        <w:tab w:val="clear" w:pos="9026"/>
        <w:tab w:val="right" w:pos="10440"/>
      </w:tabs>
      <w:rPr>
        <w:rFonts w:cstheme="minorHAnsi"/>
        <w:b/>
        <w:smallCaps/>
        <w:spacing w:val="30"/>
        <w:shd w:val="clear" w:color="auto" w:fill="FFFFFF" w:themeFill="background1"/>
      </w:rPr>
    </w:pPr>
    <w:r w:rsidRPr="009E1A3A">
      <w:rPr>
        <w:rFonts w:ascii="Lucida Sans" w:hAnsi="Lucida Sans" w:eastAsia="Batang" w:cs="Aharoni"/>
        <w:b/>
        <w:smallCaps/>
        <w:color w:val="000000" w:themeColor="text1"/>
        <w:sz w:val="24"/>
        <w:szCs w:val="24"/>
      </w:rPr>
      <w:t>Mark LaPointe</w:t>
    </w:r>
    <w:r w:rsidRPr="009E1A3A" w:rsidR="00FD3B12">
      <w:rPr>
        <w:rFonts w:ascii="Lucida Sans" w:hAnsi="Lucida Sans" w:eastAsia="Batang" w:cs="Aharoni"/>
        <w:b/>
        <w:smallCaps/>
        <w:color w:val="000000" w:themeColor="text1"/>
        <w:sz w:val="24"/>
        <w:szCs w:val="24"/>
      </w:rPr>
      <w:t xml:space="preserve">, </w:t>
    </w:r>
    <w:r w:rsidRPr="009E1A3A" w:rsidR="00FD3B12">
      <w:rPr>
        <w:rFonts w:ascii="Lucida Sans" w:hAnsi="Lucida Sans" w:eastAsia="Batang" w:cs="Aharoni"/>
        <w:b/>
        <w:smallCaps/>
        <w:color w:val="000000" w:themeColor="text1"/>
        <w:sz w:val="20"/>
        <w:szCs w:val="20"/>
      </w:rPr>
      <w:t xml:space="preserve">Page </w:t>
    </w:r>
    <w:r w:rsidRPr="009E1A3A" w:rsidR="00FD3B12">
      <w:rPr>
        <w:rFonts w:ascii="Lucida Sans" w:hAnsi="Lucida Sans" w:eastAsia="Batang" w:cs="Aharoni"/>
        <w:b/>
        <w:bCs/>
        <w:smallCaps/>
        <w:noProof/>
        <w:color w:val="000000" w:themeColor="text1"/>
        <w:sz w:val="20"/>
        <w:szCs w:val="20"/>
      </w:rPr>
      <w:t>1</w:t>
    </w:r>
    <w:r w:rsidRPr="009E1A3A" w:rsidR="00FD3B12">
      <w:rPr>
        <w:rFonts w:ascii="Lucida Sans" w:hAnsi="Lucida Sans" w:eastAsia="Batang" w:cs="Aharoni"/>
        <w:b/>
        <w:smallCaps/>
        <w:color w:val="000000" w:themeColor="text1"/>
        <w:sz w:val="20"/>
        <w:szCs w:val="20"/>
      </w:rPr>
      <w:t xml:space="preserve"> of </w:t>
    </w:r>
    <w:r w:rsidRPr="009E1A3A" w:rsidR="00FD3B12">
      <w:rPr>
        <w:rFonts w:ascii="Lucida Sans" w:hAnsi="Lucida Sans" w:eastAsia="Batang" w:cs="Aharoni"/>
        <w:b/>
        <w:bCs/>
        <w:smallCaps/>
        <w:noProof/>
        <w:color w:val="000000" w:themeColor="text1"/>
        <w:sz w:val="20"/>
        <w:szCs w:val="20"/>
      </w:rPr>
      <w:t>2</w:t>
    </w:r>
    <w:r w:rsidRPr="009E1A3A">
      <w:rPr>
        <w:rFonts w:ascii="Lucida Sans" w:hAnsi="Lucida Sans" w:eastAsia="Batang" w:cs="Aharoni"/>
        <w:b/>
        <w:smallCaps/>
        <w:color w:val="000000" w:themeColor="text1"/>
        <w:spacing w:val="80"/>
        <w:sz w:val="24"/>
        <w:szCs w:val="24"/>
      </w:rPr>
      <w:tab/>
    </w:r>
    <w:r w:rsidRPr="009E1A3A">
      <w:rPr>
        <w:rFonts w:ascii="Lucida Sans" w:hAnsi="Lucida Sans" w:eastAsia="Batang" w:cs="Aharoni"/>
        <w:b/>
        <w:smallCaps/>
        <w:color w:val="000000" w:themeColor="text1"/>
        <w:spacing w:val="80"/>
        <w:sz w:val="24"/>
        <w:szCs w:val="24"/>
      </w:rPr>
      <w:tab/>
    </w:r>
    <w:r w:rsidRPr="009E1A3A">
      <w:rPr>
        <w:rStyle w:val="Hyperlink"/>
        <w:rFonts w:cstheme="minorHAnsi"/>
        <w:b/>
        <w:smallCaps/>
        <w:color w:val="000000" w:themeColor="text1"/>
        <w:u w:val="none"/>
        <w:shd w:val="clear" w:color="auto" w:fill="FFFFFF" w:themeFill="background1"/>
      </w:rPr>
      <w:t xml:space="preserve">(954) 294-7924 </w:t>
    </w:r>
    <w:r w:rsidRPr="003E14D0">
      <w:rPr>
        <w:rStyle w:val="Hyperlink"/>
        <w:rFonts w:cstheme="minorHAnsi"/>
        <w:b/>
        <w:smallCaps/>
        <w:color w:val="323E4F" w:themeColor="text2" w:themeShade="BF"/>
        <w:u w:val="none"/>
        <w:shd w:val="clear" w:color="auto" w:fill="FFFFFF" w:themeFill="background1"/>
      </w:rPr>
      <w:t>|</w:t>
    </w:r>
    <w:r w:rsidRPr="003E14D0">
      <w:rPr>
        <w:rStyle w:val="Hyperlink"/>
        <w:rFonts w:cstheme="minorHAnsi"/>
        <w:b/>
        <w:smallCaps/>
        <w:color w:val="323E4F" w:themeColor="text2" w:themeShade="BF"/>
        <w:shd w:val="clear" w:color="auto" w:fill="FFFFFF" w:themeFill="background1"/>
      </w:rPr>
      <w:t xml:space="preserve"> </w:t>
    </w:r>
    <w:hyperlink w:history="1" r:id="rId1">
      <w:r w:rsidRPr="003E14D0">
        <w:rPr>
          <w:rStyle w:val="Hyperlink"/>
          <w:rFonts w:cstheme="minorHAnsi"/>
          <w:b/>
          <w:smallCaps/>
          <w:shd w:val="clear" w:color="auto" w:fill="FFFFFF" w:themeFill="background1"/>
        </w:rPr>
        <w:t>mark@revynet.org</w:t>
      </w:r>
    </w:hyperlink>
  </w:p>
  <w:p w:rsidRPr="00FD3B12" w:rsidR="00FD3B12" w:rsidP="008A0F57" w:rsidRDefault="00FD3B12" w14:paraId="57A5365C" w14:textId="77777777">
    <w:pPr>
      <w:pStyle w:val="Header"/>
      <w:tabs>
        <w:tab w:val="clear" w:pos="9026"/>
        <w:tab w:val="right" w:pos="104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D72AB"/>
    <w:multiLevelType w:val="hybridMultilevel"/>
    <w:tmpl w:val="39EA31F2"/>
    <w:lvl w:ilvl="0" w:tplc="752EF4A6">
      <w:start w:val="2019"/>
      <w:numFmt w:val="bullet"/>
      <w:lvlText w:val="—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0653FC"/>
    <w:multiLevelType w:val="hybridMultilevel"/>
    <w:tmpl w:val="6B10A012"/>
    <w:lvl w:ilvl="0" w:tplc="CC824688">
      <w:start w:val="1"/>
      <w:numFmt w:val="bullet"/>
      <w:lvlText w:val=""/>
      <w:lvlJc w:val="left"/>
      <w:pPr>
        <w:ind w:left="1440" w:hanging="360"/>
      </w:pPr>
      <w:rPr>
        <w:rFonts w:hint="default" w:ascii="Wingdings 3" w:hAnsi="Wingdings 3"/>
        <w:b/>
        <w:color w:val="2E74B5" w:themeColor="accent5" w:themeShade="BF"/>
        <w:sz w:val="16"/>
        <w:szCs w:val="2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4372CB9"/>
    <w:multiLevelType w:val="hybridMultilevel"/>
    <w:tmpl w:val="CD3875F2"/>
    <w:lvl w:ilvl="0" w:tplc="CC824688">
      <w:start w:val="1"/>
      <w:numFmt w:val="bullet"/>
      <w:lvlText w:val=""/>
      <w:lvlJc w:val="left"/>
      <w:pPr>
        <w:ind w:left="820" w:hanging="360"/>
      </w:pPr>
      <w:rPr>
        <w:rFonts w:hint="default" w:ascii="Wingdings 3" w:hAnsi="Wingdings 3"/>
        <w:b/>
        <w:color w:val="2E74B5" w:themeColor="accent5" w:themeShade="BF"/>
        <w:sz w:val="16"/>
        <w:szCs w:val="24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hint="default" w:ascii="Wingdings" w:hAnsi="Wingdings"/>
      </w:rPr>
    </w:lvl>
  </w:abstractNum>
  <w:abstractNum w:abstractNumId="3" w15:restartNumberingAfterBreak="0">
    <w:nsid w:val="180527D8"/>
    <w:multiLevelType w:val="hybridMultilevel"/>
    <w:tmpl w:val="AA60C0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721F7F"/>
    <w:multiLevelType w:val="hybridMultilevel"/>
    <w:tmpl w:val="5BC87E6A"/>
    <w:lvl w:ilvl="0" w:tplc="DBE80CF4">
      <w:start w:val="515"/>
      <w:numFmt w:val="bullet"/>
      <w:lvlText w:val="—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212546B"/>
    <w:multiLevelType w:val="hybridMultilevel"/>
    <w:tmpl w:val="4D7AD172"/>
    <w:lvl w:ilvl="0" w:tplc="5740C2F2">
      <w:start w:val="515"/>
      <w:numFmt w:val="bullet"/>
      <w:lvlText w:val="—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6D95EE9"/>
    <w:multiLevelType w:val="hybridMultilevel"/>
    <w:tmpl w:val="A9D0374E"/>
    <w:lvl w:ilvl="0" w:tplc="F18C4DE8">
      <w:start w:val="1"/>
      <w:numFmt w:val="bullet"/>
      <w:lvlText w:val="−"/>
      <w:lvlJc w:val="left"/>
      <w:pPr>
        <w:ind w:left="360" w:hanging="360"/>
      </w:pPr>
      <w:rPr>
        <w:rFonts w:hint="default" w:ascii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4B9B35C0"/>
    <w:multiLevelType w:val="hybridMultilevel"/>
    <w:tmpl w:val="7C845550"/>
    <w:lvl w:ilvl="0" w:tplc="672EB71E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aps w:val="0"/>
        <w:strike w:val="0"/>
        <w:dstrike w:val="0"/>
        <w:outline w:val="0"/>
        <w:shadow w:val="0"/>
        <w:emboss w:val="0"/>
        <w:imprint w:val="0"/>
        <w:vanish w:val="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D4923D9"/>
    <w:multiLevelType w:val="hybridMultilevel"/>
    <w:tmpl w:val="9236CF72"/>
    <w:lvl w:ilvl="0" w:tplc="EF1CBDD2">
      <w:start w:val="1"/>
      <w:numFmt w:val="bullet"/>
      <w:lvlText w:val=""/>
      <w:lvlJc w:val="left"/>
      <w:pPr>
        <w:ind w:left="4500" w:hanging="360"/>
      </w:pPr>
      <w:rPr>
        <w:rFonts w:hint="default" w:ascii="Wingdings 3" w:hAnsi="Wingdings 3"/>
        <w:b/>
        <w:color w:val="1F4E79"/>
        <w:sz w:val="18"/>
      </w:rPr>
    </w:lvl>
    <w:lvl w:ilvl="1" w:tplc="04090003">
      <w:start w:val="1"/>
      <w:numFmt w:val="bullet"/>
      <w:lvlText w:val="o"/>
      <w:lvlJc w:val="left"/>
      <w:pPr>
        <w:ind w:left="52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59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666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738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810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882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954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10260" w:hanging="360"/>
      </w:pPr>
      <w:rPr>
        <w:rFonts w:hint="default" w:ascii="Wingdings" w:hAnsi="Wingdings"/>
      </w:rPr>
    </w:lvl>
  </w:abstractNum>
  <w:abstractNum w:abstractNumId="9" w15:restartNumberingAfterBreak="0">
    <w:nsid w:val="52931349"/>
    <w:multiLevelType w:val="hybridMultilevel"/>
    <w:tmpl w:val="046A8FAA"/>
    <w:lvl w:ilvl="0" w:tplc="CC824688">
      <w:start w:val="1"/>
      <w:numFmt w:val="bullet"/>
      <w:lvlText w:val=""/>
      <w:lvlJc w:val="left"/>
      <w:pPr>
        <w:ind w:left="720" w:hanging="360"/>
      </w:pPr>
      <w:rPr>
        <w:rFonts w:hint="default" w:ascii="Wingdings 3" w:hAnsi="Wingdings 3"/>
        <w:b/>
        <w:color w:val="2E74B5" w:themeColor="accent5" w:themeShade="BF"/>
        <w:sz w:val="16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A0640B4"/>
    <w:multiLevelType w:val="hybridMultilevel"/>
    <w:tmpl w:val="177440E4"/>
    <w:lvl w:ilvl="0" w:tplc="E2789FC6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F9283D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67205C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44A6A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670692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E92BD3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AA9F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7AA1F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7E000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A102586"/>
    <w:multiLevelType w:val="hybridMultilevel"/>
    <w:tmpl w:val="8C587F32"/>
    <w:lvl w:ilvl="0" w:tplc="5BB81B46">
      <w:start w:val="1"/>
      <w:numFmt w:val="bullet"/>
      <w:lvlText w:val="u"/>
      <w:lvlJc w:val="left"/>
      <w:pPr>
        <w:ind w:left="720" w:hanging="360"/>
      </w:pPr>
      <w:rPr>
        <w:rFonts w:hint="default"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C680348"/>
    <w:multiLevelType w:val="hybridMultilevel"/>
    <w:tmpl w:val="FBDE3688"/>
    <w:lvl w:ilvl="0" w:tplc="DB16693E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hint="default" w:ascii="Wingdings" w:hAnsi="Wingdings" w:cs="Times New Roman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D6279BE"/>
    <w:multiLevelType w:val="hybridMultilevel"/>
    <w:tmpl w:val="D2C2183E"/>
    <w:lvl w:ilvl="0" w:tplc="9E3E355E">
      <w:start w:val="515"/>
      <w:numFmt w:val="bullet"/>
      <w:lvlText w:val="—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0"/>
  </w:num>
  <w:num w:numId="2">
    <w:abstractNumId w:val="11"/>
  </w:num>
  <w:num w:numId="3">
    <w:abstractNumId w:val="3"/>
  </w:num>
  <w:num w:numId="4">
    <w:abstractNumId w:val="6"/>
  </w:num>
  <w:num w:numId="5">
    <w:abstractNumId w:val="7"/>
  </w:num>
  <w:num w:numId="6">
    <w:abstractNumId w:val="13"/>
  </w:num>
  <w:num w:numId="7">
    <w:abstractNumId w:val="4"/>
  </w:num>
  <w:num w:numId="8">
    <w:abstractNumId w:val="5"/>
  </w:num>
  <w:num w:numId="9">
    <w:abstractNumId w:val="2"/>
  </w:num>
  <w:num w:numId="10">
    <w:abstractNumId w:val="0"/>
  </w:num>
  <w:num w:numId="11">
    <w:abstractNumId w:val="1"/>
  </w:num>
  <w:num w:numId="12">
    <w:abstractNumId w:val="2"/>
  </w:num>
  <w:num w:numId="13">
    <w:abstractNumId w:val="8"/>
  </w:num>
  <w:num w:numId="14">
    <w:abstractNumId w:val="9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sDAyNjc0NzAwNTdV0lEKTi0uzszPAykwrwUA5DogvywAAAA="/>
  </w:docVars>
  <w:rsids>
    <w:rsidRoot w:val="00C07C82"/>
    <w:rsid w:val="000009B6"/>
    <w:rsid w:val="000137EC"/>
    <w:rsid w:val="0003072B"/>
    <w:rsid w:val="00037333"/>
    <w:rsid w:val="000456AB"/>
    <w:rsid w:val="00046BC0"/>
    <w:rsid w:val="000625C4"/>
    <w:rsid w:val="0006303F"/>
    <w:rsid w:val="000631F0"/>
    <w:rsid w:val="000855E9"/>
    <w:rsid w:val="0009755C"/>
    <w:rsid w:val="000A5913"/>
    <w:rsid w:val="000A7F0E"/>
    <w:rsid w:val="000B0E82"/>
    <w:rsid w:val="000B40BE"/>
    <w:rsid w:val="000D14C6"/>
    <w:rsid w:val="000E0AFA"/>
    <w:rsid w:val="000E1B66"/>
    <w:rsid w:val="00101A4E"/>
    <w:rsid w:val="0018146C"/>
    <w:rsid w:val="001853D3"/>
    <w:rsid w:val="0018645E"/>
    <w:rsid w:val="00190510"/>
    <w:rsid w:val="001922CA"/>
    <w:rsid w:val="0019267F"/>
    <w:rsid w:val="00195FEF"/>
    <w:rsid w:val="0019752F"/>
    <w:rsid w:val="001C1405"/>
    <w:rsid w:val="001C5BD8"/>
    <w:rsid w:val="001D1F9A"/>
    <w:rsid w:val="001D3EA3"/>
    <w:rsid w:val="001F0E16"/>
    <w:rsid w:val="00206E11"/>
    <w:rsid w:val="002101E7"/>
    <w:rsid w:val="00212572"/>
    <w:rsid w:val="002146EC"/>
    <w:rsid w:val="002212F6"/>
    <w:rsid w:val="00232FA0"/>
    <w:rsid w:val="002356BB"/>
    <w:rsid w:val="00236E4F"/>
    <w:rsid w:val="00240768"/>
    <w:rsid w:val="002472B6"/>
    <w:rsid w:val="00252E96"/>
    <w:rsid w:val="0028009E"/>
    <w:rsid w:val="002B0C00"/>
    <w:rsid w:val="002B33D3"/>
    <w:rsid w:val="002B6DAB"/>
    <w:rsid w:val="002F5F06"/>
    <w:rsid w:val="003046A3"/>
    <w:rsid w:val="00315584"/>
    <w:rsid w:val="00315587"/>
    <w:rsid w:val="003250FC"/>
    <w:rsid w:val="00325A4C"/>
    <w:rsid w:val="0032A176"/>
    <w:rsid w:val="0033424A"/>
    <w:rsid w:val="003629AB"/>
    <w:rsid w:val="00391B0B"/>
    <w:rsid w:val="003920C8"/>
    <w:rsid w:val="003B3350"/>
    <w:rsid w:val="003B60AE"/>
    <w:rsid w:val="003C0499"/>
    <w:rsid w:val="003C73C9"/>
    <w:rsid w:val="003D1DE9"/>
    <w:rsid w:val="003E14D0"/>
    <w:rsid w:val="003E1B0D"/>
    <w:rsid w:val="003F2BAC"/>
    <w:rsid w:val="003F51F6"/>
    <w:rsid w:val="004028CB"/>
    <w:rsid w:val="004051C0"/>
    <w:rsid w:val="00442463"/>
    <w:rsid w:val="00453FCC"/>
    <w:rsid w:val="004540F6"/>
    <w:rsid w:val="004629C6"/>
    <w:rsid w:val="0046741C"/>
    <w:rsid w:val="00474CA0"/>
    <w:rsid w:val="00481FAB"/>
    <w:rsid w:val="004B3DBB"/>
    <w:rsid w:val="004C422B"/>
    <w:rsid w:val="004C618A"/>
    <w:rsid w:val="004E428E"/>
    <w:rsid w:val="004F17DF"/>
    <w:rsid w:val="004F32D0"/>
    <w:rsid w:val="00516447"/>
    <w:rsid w:val="005214ED"/>
    <w:rsid w:val="0053138A"/>
    <w:rsid w:val="00544265"/>
    <w:rsid w:val="005471D4"/>
    <w:rsid w:val="00561684"/>
    <w:rsid w:val="00563291"/>
    <w:rsid w:val="00566E2E"/>
    <w:rsid w:val="00574724"/>
    <w:rsid w:val="005838F3"/>
    <w:rsid w:val="005939B3"/>
    <w:rsid w:val="00594C7A"/>
    <w:rsid w:val="005A5C4C"/>
    <w:rsid w:val="005B16E0"/>
    <w:rsid w:val="005B7DE0"/>
    <w:rsid w:val="005D57C5"/>
    <w:rsid w:val="005F02F7"/>
    <w:rsid w:val="005F209F"/>
    <w:rsid w:val="005F27EA"/>
    <w:rsid w:val="006123DB"/>
    <w:rsid w:val="00612E8F"/>
    <w:rsid w:val="00632393"/>
    <w:rsid w:val="0064270F"/>
    <w:rsid w:val="0064539D"/>
    <w:rsid w:val="0064591C"/>
    <w:rsid w:val="00651150"/>
    <w:rsid w:val="0065170B"/>
    <w:rsid w:val="00651901"/>
    <w:rsid w:val="006546A7"/>
    <w:rsid w:val="00657934"/>
    <w:rsid w:val="00686AD1"/>
    <w:rsid w:val="006A29DC"/>
    <w:rsid w:val="006B557D"/>
    <w:rsid w:val="006C4DC9"/>
    <w:rsid w:val="006D0021"/>
    <w:rsid w:val="006E01A2"/>
    <w:rsid w:val="006E0581"/>
    <w:rsid w:val="006E2431"/>
    <w:rsid w:val="006E589C"/>
    <w:rsid w:val="00701798"/>
    <w:rsid w:val="00701B6D"/>
    <w:rsid w:val="00725E38"/>
    <w:rsid w:val="00753E0F"/>
    <w:rsid w:val="00771897"/>
    <w:rsid w:val="007A0BA1"/>
    <w:rsid w:val="007A6C83"/>
    <w:rsid w:val="007B319A"/>
    <w:rsid w:val="007C3ACB"/>
    <w:rsid w:val="007C653A"/>
    <w:rsid w:val="007D399C"/>
    <w:rsid w:val="007E5E5D"/>
    <w:rsid w:val="007F0A62"/>
    <w:rsid w:val="0080227D"/>
    <w:rsid w:val="00806FA2"/>
    <w:rsid w:val="00827A74"/>
    <w:rsid w:val="00835FB9"/>
    <w:rsid w:val="00846CB5"/>
    <w:rsid w:val="00854F77"/>
    <w:rsid w:val="00860232"/>
    <w:rsid w:val="00865E72"/>
    <w:rsid w:val="0087279D"/>
    <w:rsid w:val="00895B69"/>
    <w:rsid w:val="008A0F57"/>
    <w:rsid w:val="008B6F9A"/>
    <w:rsid w:val="008D1452"/>
    <w:rsid w:val="008E6238"/>
    <w:rsid w:val="008F3AC8"/>
    <w:rsid w:val="009158D1"/>
    <w:rsid w:val="00953953"/>
    <w:rsid w:val="009614C2"/>
    <w:rsid w:val="00970FE5"/>
    <w:rsid w:val="009863CC"/>
    <w:rsid w:val="00994272"/>
    <w:rsid w:val="00996E7B"/>
    <w:rsid w:val="0099783E"/>
    <w:rsid w:val="009B4FA4"/>
    <w:rsid w:val="009B68C5"/>
    <w:rsid w:val="009D0551"/>
    <w:rsid w:val="009E1A3A"/>
    <w:rsid w:val="009E41C9"/>
    <w:rsid w:val="00A00A88"/>
    <w:rsid w:val="00A05851"/>
    <w:rsid w:val="00A05BCE"/>
    <w:rsid w:val="00A109D0"/>
    <w:rsid w:val="00A15420"/>
    <w:rsid w:val="00A1664E"/>
    <w:rsid w:val="00A21425"/>
    <w:rsid w:val="00A23305"/>
    <w:rsid w:val="00A7056D"/>
    <w:rsid w:val="00A823E9"/>
    <w:rsid w:val="00AA5171"/>
    <w:rsid w:val="00AB37D8"/>
    <w:rsid w:val="00AC50F1"/>
    <w:rsid w:val="00AE1C28"/>
    <w:rsid w:val="00B14E44"/>
    <w:rsid w:val="00B16612"/>
    <w:rsid w:val="00B23B97"/>
    <w:rsid w:val="00B247D8"/>
    <w:rsid w:val="00B25C2C"/>
    <w:rsid w:val="00B362EC"/>
    <w:rsid w:val="00B40C18"/>
    <w:rsid w:val="00B444D5"/>
    <w:rsid w:val="00B50AA3"/>
    <w:rsid w:val="00B71CF7"/>
    <w:rsid w:val="00B81590"/>
    <w:rsid w:val="00BA15C8"/>
    <w:rsid w:val="00BA462A"/>
    <w:rsid w:val="00BB2AFF"/>
    <w:rsid w:val="00BC1C43"/>
    <w:rsid w:val="00BD26A5"/>
    <w:rsid w:val="00BE3D51"/>
    <w:rsid w:val="00BE401B"/>
    <w:rsid w:val="00BE67A4"/>
    <w:rsid w:val="00BF0C70"/>
    <w:rsid w:val="00BF1C72"/>
    <w:rsid w:val="00C07C82"/>
    <w:rsid w:val="00C24C4D"/>
    <w:rsid w:val="00C26BE5"/>
    <w:rsid w:val="00C63148"/>
    <w:rsid w:val="00C736BA"/>
    <w:rsid w:val="00C8355D"/>
    <w:rsid w:val="00C87915"/>
    <w:rsid w:val="00C941DF"/>
    <w:rsid w:val="00CA5CD8"/>
    <w:rsid w:val="00CB7E31"/>
    <w:rsid w:val="00CC1FF8"/>
    <w:rsid w:val="00CC4503"/>
    <w:rsid w:val="00CF3425"/>
    <w:rsid w:val="00D03AFB"/>
    <w:rsid w:val="00D11E6F"/>
    <w:rsid w:val="00D33D2E"/>
    <w:rsid w:val="00D623CB"/>
    <w:rsid w:val="00D65BCB"/>
    <w:rsid w:val="00D67A2A"/>
    <w:rsid w:val="00D842BB"/>
    <w:rsid w:val="00D97753"/>
    <w:rsid w:val="00DC1B03"/>
    <w:rsid w:val="00DD4225"/>
    <w:rsid w:val="00DD5DCC"/>
    <w:rsid w:val="00DE1E72"/>
    <w:rsid w:val="00DE5771"/>
    <w:rsid w:val="00E00E03"/>
    <w:rsid w:val="00E035CA"/>
    <w:rsid w:val="00E03A21"/>
    <w:rsid w:val="00E23F6B"/>
    <w:rsid w:val="00E266F9"/>
    <w:rsid w:val="00E30952"/>
    <w:rsid w:val="00E342BA"/>
    <w:rsid w:val="00E509CD"/>
    <w:rsid w:val="00E579D7"/>
    <w:rsid w:val="00E74E49"/>
    <w:rsid w:val="00E74FB8"/>
    <w:rsid w:val="00E76841"/>
    <w:rsid w:val="00E777E0"/>
    <w:rsid w:val="00E85620"/>
    <w:rsid w:val="00E8646B"/>
    <w:rsid w:val="00ED7ECA"/>
    <w:rsid w:val="00EF117F"/>
    <w:rsid w:val="00F040CC"/>
    <w:rsid w:val="00F079B1"/>
    <w:rsid w:val="00F12744"/>
    <w:rsid w:val="00F16E1D"/>
    <w:rsid w:val="00F3218D"/>
    <w:rsid w:val="00F46299"/>
    <w:rsid w:val="00F47FC3"/>
    <w:rsid w:val="00F52401"/>
    <w:rsid w:val="00F553FC"/>
    <w:rsid w:val="00F64AF0"/>
    <w:rsid w:val="00F65364"/>
    <w:rsid w:val="00F655EA"/>
    <w:rsid w:val="00F9517F"/>
    <w:rsid w:val="00FA2586"/>
    <w:rsid w:val="00FB219B"/>
    <w:rsid w:val="00FD1A1D"/>
    <w:rsid w:val="00FD3B12"/>
    <w:rsid w:val="00FE28F7"/>
    <w:rsid w:val="00FE63DB"/>
    <w:rsid w:val="00FF3ADA"/>
    <w:rsid w:val="0174DFDA"/>
    <w:rsid w:val="0249D8FF"/>
    <w:rsid w:val="027E33AE"/>
    <w:rsid w:val="02AC2808"/>
    <w:rsid w:val="03F71304"/>
    <w:rsid w:val="067E81A1"/>
    <w:rsid w:val="06DEB88A"/>
    <w:rsid w:val="075D4ABB"/>
    <w:rsid w:val="08E49FDF"/>
    <w:rsid w:val="0A7A5A7C"/>
    <w:rsid w:val="0B4A9A2F"/>
    <w:rsid w:val="0C6E35F9"/>
    <w:rsid w:val="0EB89737"/>
    <w:rsid w:val="0EF5139B"/>
    <w:rsid w:val="0F8403A0"/>
    <w:rsid w:val="0F981336"/>
    <w:rsid w:val="1198440B"/>
    <w:rsid w:val="1235CBEB"/>
    <w:rsid w:val="132CF40C"/>
    <w:rsid w:val="13A33602"/>
    <w:rsid w:val="13C740C3"/>
    <w:rsid w:val="1455299C"/>
    <w:rsid w:val="146BB7C4"/>
    <w:rsid w:val="15F05273"/>
    <w:rsid w:val="1635142D"/>
    <w:rsid w:val="1665E365"/>
    <w:rsid w:val="1735DE1D"/>
    <w:rsid w:val="197C59EA"/>
    <w:rsid w:val="19F97667"/>
    <w:rsid w:val="1A02531A"/>
    <w:rsid w:val="1AA392F6"/>
    <w:rsid w:val="1B08105C"/>
    <w:rsid w:val="1B4DA1C6"/>
    <w:rsid w:val="1BDA9108"/>
    <w:rsid w:val="1D2562DC"/>
    <w:rsid w:val="1D29C799"/>
    <w:rsid w:val="1D526BDF"/>
    <w:rsid w:val="1FAA281B"/>
    <w:rsid w:val="2017C6B0"/>
    <w:rsid w:val="2111E47D"/>
    <w:rsid w:val="224F2FA4"/>
    <w:rsid w:val="22A7547F"/>
    <w:rsid w:val="22AFDDC4"/>
    <w:rsid w:val="25B8B82A"/>
    <w:rsid w:val="26E91387"/>
    <w:rsid w:val="26EF4247"/>
    <w:rsid w:val="28297664"/>
    <w:rsid w:val="28BDED3A"/>
    <w:rsid w:val="292C2CC7"/>
    <w:rsid w:val="2968EE98"/>
    <w:rsid w:val="29A7A9A6"/>
    <w:rsid w:val="2B94CA26"/>
    <w:rsid w:val="2D787C40"/>
    <w:rsid w:val="2D87553B"/>
    <w:rsid w:val="2D8ECEA7"/>
    <w:rsid w:val="2FB5F00A"/>
    <w:rsid w:val="319F7CE4"/>
    <w:rsid w:val="31B1C20D"/>
    <w:rsid w:val="32C16BED"/>
    <w:rsid w:val="3303CAA8"/>
    <w:rsid w:val="344CEF3C"/>
    <w:rsid w:val="357F2ED2"/>
    <w:rsid w:val="3593A686"/>
    <w:rsid w:val="35E09218"/>
    <w:rsid w:val="35FBB529"/>
    <w:rsid w:val="372B03E0"/>
    <w:rsid w:val="37C0A9FB"/>
    <w:rsid w:val="385887E1"/>
    <w:rsid w:val="39088716"/>
    <w:rsid w:val="39B652EB"/>
    <w:rsid w:val="3B516D62"/>
    <w:rsid w:val="3CCB380A"/>
    <w:rsid w:val="3CD846F5"/>
    <w:rsid w:val="3DD31B77"/>
    <w:rsid w:val="3E10F295"/>
    <w:rsid w:val="3E698CE4"/>
    <w:rsid w:val="3EA224F0"/>
    <w:rsid w:val="3F5101EE"/>
    <w:rsid w:val="3FF372BC"/>
    <w:rsid w:val="3FFA3C6C"/>
    <w:rsid w:val="4266D529"/>
    <w:rsid w:val="433A957E"/>
    <w:rsid w:val="445FB52D"/>
    <w:rsid w:val="45972E6D"/>
    <w:rsid w:val="4840C135"/>
    <w:rsid w:val="49EEE162"/>
    <w:rsid w:val="49F0959E"/>
    <w:rsid w:val="4B16763C"/>
    <w:rsid w:val="4C3166A9"/>
    <w:rsid w:val="4C78FA9C"/>
    <w:rsid w:val="4D3744E3"/>
    <w:rsid w:val="4D9599B5"/>
    <w:rsid w:val="4EBEADE3"/>
    <w:rsid w:val="4FED3588"/>
    <w:rsid w:val="51F4DFA3"/>
    <w:rsid w:val="537279B8"/>
    <w:rsid w:val="5390DFA3"/>
    <w:rsid w:val="5448EF07"/>
    <w:rsid w:val="554705FA"/>
    <w:rsid w:val="5581F9CF"/>
    <w:rsid w:val="5772A602"/>
    <w:rsid w:val="57F178CF"/>
    <w:rsid w:val="58EED81E"/>
    <w:rsid w:val="5907EEB3"/>
    <w:rsid w:val="5939A1C1"/>
    <w:rsid w:val="598E39A6"/>
    <w:rsid w:val="59A4C045"/>
    <w:rsid w:val="59D7DFCD"/>
    <w:rsid w:val="5A208DBB"/>
    <w:rsid w:val="5A410477"/>
    <w:rsid w:val="5AC50CD3"/>
    <w:rsid w:val="5C7B43FF"/>
    <w:rsid w:val="60714C5F"/>
    <w:rsid w:val="61794278"/>
    <w:rsid w:val="61B1EE6B"/>
    <w:rsid w:val="62779A1C"/>
    <w:rsid w:val="636DECC5"/>
    <w:rsid w:val="64D8CE2D"/>
    <w:rsid w:val="64FD6F03"/>
    <w:rsid w:val="65DD8EA7"/>
    <w:rsid w:val="67BDB6B3"/>
    <w:rsid w:val="680683D8"/>
    <w:rsid w:val="690D9CD4"/>
    <w:rsid w:val="691E02E3"/>
    <w:rsid w:val="6ABDBD45"/>
    <w:rsid w:val="6BBE37BB"/>
    <w:rsid w:val="6C851FD6"/>
    <w:rsid w:val="6CE2DD91"/>
    <w:rsid w:val="6D093966"/>
    <w:rsid w:val="6D29A580"/>
    <w:rsid w:val="6DE6A4EE"/>
    <w:rsid w:val="6DFDE799"/>
    <w:rsid w:val="6F94A670"/>
    <w:rsid w:val="718F59EA"/>
    <w:rsid w:val="74C2A4E9"/>
    <w:rsid w:val="7526E542"/>
    <w:rsid w:val="76E379DF"/>
    <w:rsid w:val="7952B6CA"/>
    <w:rsid w:val="7A834E61"/>
    <w:rsid w:val="7B66FC87"/>
    <w:rsid w:val="7BBED0CB"/>
    <w:rsid w:val="7BD54810"/>
    <w:rsid w:val="7D5E9204"/>
    <w:rsid w:val="7F3E63F3"/>
    <w:rsid w:val="7F63B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8244C"/>
  <w15:chartTrackingRefBased/>
  <w15:docId w15:val="{BF3F608F-B597-496C-B26C-1D045C87C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42463"/>
  </w:style>
  <w:style w:type="paragraph" w:styleId="Heading4">
    <w:name w:val="heading 4"/>
    <w:basedOn w:val="Normal"/>
    <w:link w:val="Heading4Char"/>
    <w:uiPriority w:val="9"/>
    <w:unhideWhenUsed/>
    <w:qFormat/>
    <w:rsid w:val="00F040CC"/>
    <w:pPr>
      <w:widowControl w:val="0"/>
      <w:autoSpaceDE w:val="0"/>
      <w:autoSpaceDN w:val="0"/>
      <w:spacing w:after="0" w:line="240" w:lineRule="auto"/>
      <w:ind w:left="499"/>
      <w:outlineLvl w:val="3"/>
    </w:pPr>
    <w:rPr>
      <w:rFonts w:ascii="Calibri" w:hAnsi="Calibri" w:eastAsia="Calibri" w:cs="Calibri"/>
      <w:b/>
      <w:bCs/>
      <w:lang w:eastAsia="en-GB" w:bidi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rsid w:val="00C07C8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D03AFB"/>
    <w:pPr>
      <w:widowControl w:val="0"/>
      <w:autoSpaceDE w:val="0"/>
      <w:autoSpaceDN w:val="0"/>
      <w:spacing w:after="0" w:line="240" w:lineRule="auto"/>
    </w:pPr>
    <w:rPr>
      <w:rFonts w:ascii="Arial" w:hAnsi="Arial" w:eastAsia="Arial" w:cs="Arial"/>
      <w:sz w:val="20"/>
      <w:szCs w:val="20"/>
      <w:lang w:val="en-US" w:bidi="en-US"/>
    </w:rPr>
  </w:style>
  <w:style w:type="character" w:styleId="BodyTextChar" w:customStyle="1">
    <w:name w:val="Body Text Char"/>
    <w:basedOn w:val="DefaultParagraphFont"/>
    <w:link w:val="BodyText"/>
    <w:uiPriority w:val="1"/>
    <w:rsid w:val="00D03AFB"/>
    <w:rPr>
      <w:rFonts w:ascii="Arial" w:hAnsi="Arial" w:eastAsia="Arial" w:cs="Arial"/>
      <w:sz w:val="20"/>
      <w:szCs w:val="20"/>
      <w:lang w:val="en-US" w:bidi="en-US"/>
    </w:rPr>
  </w:style>
  <w:style w:type="paragraph" w:styleId="top" w:customStyle="1">
    <w:name w:val="top"/>
    <w:basedOn w:val="Normal"/>
    <w:rsid w:val="001D3EA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854F77"/>
    <w:rPr>
      <w:b/>
      <w:bCs/>
      <w:smallCaps/>
      <w:color w:val="4472C4" w:themeColor="accent1"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77189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3D1DE9"/>
    <w:pPr>
      <w:spacing w:after="0" w:line="240" w:lineRule="auto"/>
    </w:pPr>
    <w:rPr>
      <w:rFonts w:ascii="Courier New" w:hAnsi="Courier New" w:eastAsia="Times New Roman" w:cs="Courier New"/>
      <w:sz w:val="20"/>
      <w:szCs w:val="20"/>
      <w:lang w:val="en-US"/>
    </w:rPr>
  </w:style>
  <w:style w:type="character" w:styleId="PlainTextChar" w:customStyle="1">
    <w:name w:val="Plain Text Char"/>
    <w:basedOn w:val="DefaultParagraphFont"/>
    <w:link w:val="PlainText"/>
    <w:rsid w:val="003D1DE9"/>
    <w:rPr>
      <w:rFonts w:ascii="Courier New" w:hAnsi="Courier New" w:eastAsia="Times New Roman" w:cs="Courier New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E23F6B"/>
    <w:pPr>
      <w:ind w:left="720"/>
      <w:contextualSpacing/>
    </w:pPr>
    <w:rPr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46CB5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846CB5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0F5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A0F57"/>
  </w:style>
  <w:style w:type="paragraph" w:styleId="Footer">
    <w:name w:val="footer"/>
    <w:basedOn w:val="Normal"/>
    <w:link w:val="FooterChar"/>
    <w:uiPriority w:val="99"/>
    <w:unhideWhenUsed/>
    <w:rsid w:val="008A0F5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A0F57"/>
  </w:style>
  <w:style w:type="character" w:styleId="Heading4Char" w:customStyle="1">
    <w:name w:val="Heading 4 Char"/>
    <w:basedOn w:val="DefaultParagraphFont"/>
    <w:link w:val="Heading4"/>
    <w:uiPriority w:val="9"/>
    <w:rsid w:val="00F040CC"/>
    <w:rPr>
      <w:rFonts w:ascii="Calibri" w:hAnsi="Calibri" w:eastAsia="Calibri" w:cs="Calibri"/>
      <w:b/>
      <w:bCs/>
      <w:lang w:eastAsia="en-GB" w:bidi="en-GB"/>
    </w:rPr>
  </w:style>
  <w:style w:type="paragraph" w:styleId="TableParagraph" w:customStyle="1">
    <w:name w:val="Table Paragraph"/>
    <w:basedOn w:val="Normal"/>
    <w:uiPriority w:val="1"/>
    <w:qFormat/>
    <w:rsid w:val="00806FA2"/>
    <w:pPr>
      <w:widowControl w:val="0"/>
      <w:autoSpaceDE w:val="0"/>
      <w:autoSpaceDN w:val="0"/>
      <w:spacing w:after="0" w:line="240" w:lineRule="auto"/>
      <w:ind w:left="114"/>
    </w:pPr>
    <w:rPr>
      <w:rFonts w:ascii="Calibri" w:hAnsi="Calibri" w:eastAsia="Calibri" w:cs="Calibri"/>
      <w:lang w:eastAsia="en-GB" w:bidi="en-GB"/>
    </w:rPr>
  </w:style>
  <w:style w:type="paragraph" w:styleId="Body" w:customStyle="1">
    <w:name w:val="Body"/>
    <w:rsid w:val="003155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hAnsi="Calibri" w:eastAsia="Arial Unicode MS" w:cs="Arial Unicode MS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2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3291"/>
    <w:rPr>
      <w:rFonts w:ascii="Segoe UI" w:hAnsi="Segoe UI" w:cs="Segoe UI"/>
      <w:sz w:val="18"/>
      <w:szCs w:val="18"/>
    </w:rPr>
  </w:style>
  <w:style w:type="character" w:styleId="ListParagraphChar" w:customStyle="1">
    <w:name w:val="List Paragraph Char"/>
    <w:link w:val="ListParagraph"/>
    <w:uiPriority w:val="34"/>
    <w:locked/>
    <w:rsid w:val="00B40C18"/>
    <w:rPr>
      <w:lang w:val="en-US"/>
    </w:rPr>
  </w:style>
  <w:style w:type="paragraph" w:styleId="p16" w:customStyle="1">
    <w:name w:val="p16"/>
    <w:basedOn w:val="Normal"/>
    <w:rsid w:val="00B40C18"/>
    <w:pPr>
      <w:widowControl w:val="0"/>
      <w:autoSpaceDE w:val="0"/>
      <w:autoSpaceDN w:val="0"/>
      <w:adjustRightInd w:val="0"/>
      <w:spacing w:after="0" w:line="240" w:lineRule="auto"/>
      <w:ind w:left="510"/>
    </w:pPr>
    <w:rPr>
      <w:rFonts w:ascii="Courier" w:hAnsi="Courier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hdphoto" Target="media/hdphoto1.wdp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header" Target="header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2.png" Id="rId11" /><Relationship Type="http://schemas.openxmlformats.org/officeDocument/2006/relationships/footnotes" Target="footnotes.xml" Id="rId5" /><Relationship Type="http://schemas.openxmlformats.org/officeDocument/2006/relationships/hyperlink" Target="https://www.linkedin.com/in/helix/" TargetMode="Externa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rma Gordon</dc:creator>
  <keywords/>
  <dc:description/>
  <lastModifiedBy>rrido</lastModifiedBy>
  <revision>5</revision>
  <lastPrinted>2020-05-26T21:41:00.0000000Z</lastPrinted>
  <dcterms:created xsi:type="dcterms:W3CDTF">2020-06-01T12:34:00.0000000Z</dcterms:created>
  <dcterms:modified xsi:type="dcterms:W3CDTF">2020-06-10T22:20:13.4342020Z</dcterms:modified>
</coreProperties>
</file>